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38A5" w:rsidRPr="00496E53" w:rsidRDefault="005C7453" w:rsidP="00496E53">
      <w:pPr>
        <w:jc w:val="center"/>
        <w:rPr>
          <w:b/>
          <w:sz w:val="48"/>
          <w:szCs w:val="48"/>
        </w:rPr>
      </w:pPr>
      <w:r w:rsidRPr="00496E53">
        <w:rPr>
          <w:b/>
          <w:noProof/>
          <w:sz w:val="48"/>
          <w:szCs w:val="48"/>
        </w:rPr>
        <w:t>Project:</w:t>
      </w:r>
      <w:r w:rsidRPr="00496E53">
        <w:rPr>
          <w:b/>
          <w:sz w:val="48"/>
          <w:szCs w:val="48"/>
        </w:rPr>
        <w:t xml:space="preserve"> </w:t>
      </w:r>
      <w:proofErr w:type="spellStart"/>
      <w:r w:rsidRPr="00496E53">
        <w:rPr>
          <w:b/>
          <w:sz w:val="48"/>
          <w:szCs w:val="48"/>
        </w:rPr>
        <w:t>OpenStreetMap</w:t>
      </w:r>
      <w:proofErr w:type="spellEnd"/>
      <w:r w:rsidRPr="00496E53">
        <w:rPr>
          <w:b/>
          <w:sz w:val="48"/>
          <w:szCs w:val="48"/>
        </w:rPr>
        <w:t xml:space="preserve"> Data Wrangling with SQL</w:t>
      </w:r>
    </w:p>
    <w:p w:rsidR="005C7453" w:rsidRDefault="005C7453"/>
    <w:p w:rsidR="005C7453" w:rsidRPr="00496E53" w:rsidRDefault="005C7453">
      <w:pPr>
        <w:rPr>
          <w:sz w:val="28"/>
          <w:szCs w:val="28"/>
        </w:rPr>
      </w:pPr>
      <w:r w:rsidRPr="00496E53">
        <w:rPr>
          <w:sz w:val="28"/>
          <w:szCs w:val="28"/>
        </w:rPr>
        <w:t xml:space="preserve">Name: </w:t>
      </w:r>
      <w:proofErr w:type="spellStart"/>
      <w:r w:rsidRPr="00496E53">
        <w:rPr>
          <w:sz w:val="28"/>
          <w:szCs w:val="28"/>
        </w:rPr>
        <w:t>Niraj</w:t>
      </w:r>
      <w:proofErr w:type="spellEnd"/>
      <w:r w:rsidRPr="00496E53">
        <w:rPr>
          <w:sz w:val="28"/>
          <w:szCs w:val="28"/>
        </w:rPr>
        <w:t xml:space="preserve"> Patel</w:t>
      </w:r>
    </w:p>
    <w:p w:rsidR="005C7453" w:rsidRDefault="005C7453">
      <w:pPr>
        <w:rPr>
          <w:sz w:val="28"/>
          <w:szCs w:val="28"/>
        </w:rPr>
      </w:pPr>
      <w:r w:rsidRPr="00496E53">
        <w:rPr>
          <w:sz w:val="28"/>
          <w:szCs w:val="28"/>
        </w:rPr>
        <w:t>Map area: Jersey City</w:t>
      </w:r>
    </w:p>
    <w:p w:rsidR="00FD45AC" w:rsidRPr="00FD45AC" w:rsidRDefault="00FD45AC">
      <w:pPr>
        <w:rPr>
          <w:sz w:val="28"/>
          <w:szCs w:val="28"/>
        </w:rPr>
      </w:pPr>
      <w:r w:rsidRPr="00FD45AC">
        <w:rPr>
          <w:noProof/>
          <w:sz w:val="28"/>
          <w:szCs w:val="28"/>
        </w:rPr>
        <w:t>Open</w:t>
      </w:r>
      <w:r>
        <w:rPr>
          <w:noProof/>
          <w:sz w:val="28"/>
          <w:szCs w:val="28"/>
        </w:rPr>
        <w:t>S</w:t>
      </w:r>
      <w:r w:rsidRPr="00FD45AC">
        <w:rPr>
          <w:noProof/>
          <w:sz w:val="28"/>
          <w:szCs w:val="28"/>
        </w:rPr>
        <w:t>treetMap</w:t>
      </w:r>
      <w:r>
        <w:rPr>
          <w:sz w:val="28"/>
          <w:szCs w:val="28"/>
        </w:rPr>
        <w:t xml:space="preserve"> URL: </w:t>
      </w:r>
      <w:r w:rsidRPr="00FD45AC">
        <w:rPr>
          <w:sz w:val="28"/>
          <w:szCs w:val="28"/>
        </w:rPr>
        <w:t>https://www.openstreetmap.org/relation/170953</w:t>
      </w:r>
    </w:p>
    <w:p w:rsidR="005C7453" w:rsidRDefault="005C7453">
      <w:r>
        <w:t xml:space="preserve">The reason I have chosen this area is </w:t>
      </w:r>
      <w:r w:rsidR="00496E53">
        <w:rPr>
          <w:noProof/>
        </w:rPr>
        <w:t>that</w:t>
      </w:r>
      <w:r w:rsidRPr="00496E53">
        <w:rPr>
          <w:noProof/>
        </w:rPr>
        <w:t xml:space="preserve"> currently</w:t>
      </w:r>
      <w:r>
        <w:t xml:space="preserve"> </w:t>
      </w:r>
      <w:r w:rsidR="00496E53">
        <w:t xml:space="preserve">in this area </w:t>
      </w:r>
      <w:r>
        <w:t>and love it.</w:t>
      </w:r>
      <w:r w:rsidR="00496E53">
        <w:t xml:space="preserve"> I have extracted OSM file for the </w:t>
      </w:r>
      <w:r w:rsidR="00FD45AC">
        <w:t xml:space="preserve">surrounding </w:t>
      </w:r>
      <w:r w:rsidR="00496E53">
        <w:t>Jersey City area.</w:t>
      </w:r>
    </w:p>
    <w:p w:rsidR="005C7453" w:rsidRDefault="005C7453"/>
    <w:p w:rsidR="005C7453" w:rsidRPr="00496E53" w:rsidRDefault="005C7453" w:rsidP="005C7453">
      <w:pPr>
        <w:rPr>
          <w:b/>
          <w:sz w:val="28"/>
          <w:szCs w:val="28"/>
        </w:rPr>
      </w:pPr>
      <w:r w:rsidRPr="00496E53">
        <w:rPr>
          <w:b/>
          <w:sz w:val="28"/>
          <w:szCs w:val="28"/>
        </w:rPr>
        <w:t>Unique Tags</w:t>
      </w:r>
    </w:p>
    <w:p w:rsidR="00E97EEF" w:rsidRDefault="00E97EEF" w:rsidP="00E97EEF">
      <w:r>
        <w:t>{'bounds': 1,</w:t>
      </w:r>
    </w:p>
    <w:p w:rsidR="00E97EEF" w:rsidRDefault="00E97EEF" w:rsidP="00E97EEF">
      <w:r>
        <w:t xml:space="preserve"> '</w:t>
      </w:r>
      <w:proofErr w:type="gramStart"/>
      <w:r>
        <w:t>member</w:t>
      </w:r>
      <w:proofErr w:type="gramEnd"/>
      <w:r>
        <w:t>': 63356,</w:t>
      </w:r>
    </w:p>
    <w:p w:rsidR="00E97EEF" w:rsidRDefault="00E97EEF" w:rsidP="00E97EEF">
      <w:r>
        <w:t xml:space="preserve"> '</w:t>
      </w:r>
      <w:proofErr w:type="gramStart"/>
      <w:r>
        <w:t>meta</w:t>
      </w:r>
      <w:proofErr w:type="gramEnd"/>
      <w:r>
        <w:t>': 1,</w:t>
      </w:r>
    </w:p>
    <w:p w:rsidR="00E97EEF" w:rsidRDefault="00E97EEF" w:rsidP="00E97EEF">
      <w:r>
        <w:t xml:space="preserve"> '</w:t>
      </w:r>
      <w:proofErr w:type="spellStart"/>
      <w:proofErr w:type="gramStart"/>
      <w:r>
        <w:t>nd</w:t>
      </w:r>
      <w:proofErr w:type="spellEnd"/>
      <w:proofErr w:type="gramEnd"/>
      <w:r>
        <w:t>': 441443,</w:t>
      </w:r>
    </w:p>
    <w:p w:rsidR="00E97EEF" w:rsidRDefault="00E97EEF" w:rsidP="00E97EEF">
      <w:r>
        <w:t xml:space="preserve"> '</w:t>
      </w:r>
      <w:proofErr w:type="gramStart"/>
      <w:r>
        <w:t>node</w:t>
      </w:r>
      <w:proofErr w:type="gramEnd"/>
      <w:r>
        <w:t>': 342901,</w:t>
      </w:r>
    </w:p>
    <w:p w:rsidR="00E97EEF" w:rsidRDefault="00E97EEF" w:rsidP="00E97EEF">
      <w:r>
        <w:t xml:space="preserve"> '</w:t>
      </w:r>
      <w:proofErr w:type="gramStart"/>
      <w:r>
        <w:t>note</w:t>
      </w:r>
      <w:proofErr w:type="gramEnd"/>
      <w:r>
        <w:t>': 1,</w:t>
      </w:r>
    </w:p>
    <w:p w:rsidR="00E97EEF" w:rsidRDefault="00E97EEF" w:rsidP="00E97EEF">
      <w:r>
        <w:t xml:space="preserve"> '</w:t>
      </w:r>
      <w:proofErr w:type="spellStart"/>
      <w:proofErr w:type="gramStart"/>
      <w:r>
        <w:t>osm</w:t>
      </w:r>
      <w:proofErr w:type="spellEnd"/>
      <w:proofErr w:type="gramEnd"/>
      <w:r>
        <w:t>': 1,</w:t>
      </w:r>
    </w:p>
    <w:p w:rsidR="00E97EEF" w:rsidRDefault="00E97EEF" w:rsidP="00E97EEF">
      <w:r>
        <w:t xml:space="preserve"> '</w:t>
      </w:r>
      <w:proofErr w:type="gramStart"/>
      <w:r>
        <w:t>relation</w:t>
      </w:r>
      <w:proofErr w:type="gramEnd"/>
      <w:r>
        <w:t>': 595,</w:t>
      </w:r>
    </w:p>
    <w:p w:rsidR="00E97EEF" w:rsidRDefault="00E97EEF" w:rsidP="00E97EEF">
      <w:r>
        <w:t xml:space="preserve"> '</w:t>
      </w:r>
      <w:proofErr w:type="gramStart"/>
      <w:r>
        <w:t>tag</w:t>
      </w:r>
      <w:proofErr w:type="gramEnd"/>
      <w:r>
        <w:t>': 153597,</w:t>
      </w:r>
    </w:p>
    <w:p w:rsidR="005C7453" w:rsidRDefault="00E97EEF" w:rsidP="00E97EEF">
      <w:r>
        <w:t xml:space="preserve"> 'way': 57672}</w:t>
      </w:r>
    </w:p>
    <w:p w:rsidR="005C7453" w:rsidRPr="00496E53" w:rsidRDefault="005C7453" w:rsidP="005C7453">
      <w:pPr>
        <w:rPr>
          <w:b/>
          <w:sz w:val="28"/>
          <w:szCs w:val="28"/>
        </w:rPr>
      </w:pPr>
      <w:r w:rsidRPr="00496E53">
        <w:rPr>
          <w:b/>
          <w:sz w:val="28"/>
          <w:szCs w:val="28"/>
        </w:rPr>
        <w:t>Patterns in the Tags</w:t>
      </w:r>
    </w:p>
    <w:p w:rsidR="005C7453" w:rsidRDefault="005C7453" w:rsidP="005C7453"/>
    <w:p w:rsidR="00ED6052" w:rsidRDefault="00E97EEF" w:rsidP="005C7453">
      <w:r w:rsidRPr="00E97EEF">
        <w:t>{'lower': 101578, '</w:t>
      </w:r>
      <w:proofErr w:type="spellStart"/>
      <w:r w:rsidRPr="00E97EEF">
        <w:t>lower_colon</w:t>
      </w:r>
      <w:proofErr w:type="spellEnd"/>
      <w:r w:rsidRPr="00E97EEF">
        <w:t>': 45920, 'other': 5413, '</w:t>
      </w:r>
      <w:proofErr w:type="spellStart"/>
      <w:r w:rsidRPr="00E97EEF">
        <w:t>problemchars</w:t>
      </w:r>
      <w:proofErr w:type="spellEnd"/>
      <w:r w:rsidRPr="00E97EEF">
        <w:t>': 686}</w:t>
      </w:r>
    </w:p>
    <w:p w:rsidR="00496E53" w:rsidRDefault="00496E53" w:rsidP="005C7453">
      <w:pPr>
        <w:rPr>
          <w:b/>
          <w:sz w:val="28"/>
          <w:szCs w:val="28"/>
        </w:rPr>
      </w:pPr>
    </w:p>
    <w:p w:rsidR="00E97EEF" w:rsidRDefault="00E97EEF" w:rsidP="005C7453">
      <w:pPr>
        <w:rPr>
          <w:b/>
          <w:sz w:val="28"/>
          <w:szCs w:val="28"/>
        </w:rPr>
      </w:pPr>
    </w:p>
    <w:p w:rsidR="00E97EEF" w:rsidRDefault="00E97EEF" w:rsidP="005C7453">
      <w:pPr>
        <w:rPr>
          <w:b/>
          <w:sz w:val="28"/>
          <w:szCs w:val="28"/>
        </w:rPr>
      </w:pPr>
    </w:p>
    <w:p w:rsidR="00E97EEF" w:rsidRDefault="00E97EEF" w:rsidP="005C7453">
      <w:pPr>
        <w:rPr>
          <w:b/>
          <w:sz w:val="28"/>
          <w:szCs w:val="28"/>
        </w:rPr>
      </w:pPr>
    </w:p>
    <w:p w:rsidR="00ED6052" w:rsidRPr="00496E53" w:rsidRDefault="00ED6052" w:rsidP="005C7453">
      <w:pPr>
        <w:rPr>
          <w:b/>
          <w:sz w:val="28"/>
          <w:szCs w:val="28"/>
        </w:rPr>
      </w:pPr>
      <w:r w:rsidRPr="00496E53">
        <w:rPr>
          <w:b/>
          <w:sz w:val="28"/>
          <w:szCs w:val="28"/>
        </w:rPr>
        <w:t>Problems in the Map Data</w:t>
      </w:r>
    </w:p>
    <w:p w:rsidR="00ED6052" w:rsidRDefault="00E97EEF" w:rsidP="005C7453">
      <w:pPr>
        <w:rPr>
          <w:noProof/>
        </w:rPr>
      </w:pPr>
      <w:r>
        <w:rPr>
          <w:noProof/>
        </w:rPr>
        <w:t xml:space="preserve">Through my exploratory analysis, there were </w:t>
      </w:r>
      <w:r w:rsidRPr="00FD45AC">
        <w:rPr>
          <w:noProof/>
        </w:rPr>
        <w:t>inconsiste</w:t>
      </w:r>
      <w:r w:rsidR="00FD45AC">
        <w:rPr>
          <w:noProof/>
        </w:rPr>
        <w:t>n</w:t>
      </w:r>
      <w:r w:rsidRPr="00FD45AC">
        <w:rPr>
          <w:noProof/>
        </w:rPr>
        <w:t>cies</w:t>
      </w:r>
      <w:r>
        <w:rPr>
          <w:noProof/>
        </w:rPr>
        <w:t xml:space="preserve"> in the </w:t>
      </w:r>
      <w:r w:rsidRPr="00FD45AC">
        <w:rPr>
          <w:noProof/>
        </w:rPr>
        <w:t>fol</w:t>
      </w:r>
      <w:r w:rsidR="00FD45AC">
        <w:rPr>
          <w:noProof/>
        </w:rPr>
        <w:t>l</w:t>
      </w:r>
      <w:r w:rsidRPr="00FD45AC">
        <w:rPr>
          <w:noProof/>
        </w:rPr>
        <w:t>owing</w:t>
      </w:r>
      <w:r>
        <w:rPr>
          <w:noProof/>
        </w:rPr>
        <w:t xml:space="preserve"> areas:</w:t>
      </w:r>
    </w:p>
    <w:p w:rsidR="00E97EEF" w:rsidRDefault="00E97EEF" w:rsidP="00E97EEF">
      <w:pPr>
        <w:pStyle w:val="ListParagraph"/>
        <w:numPr>
          <w:ilvl w:val="0"/>
          <w:numId w:val="1"/>
        </w:numPr>
      </w:pPr>
      <w:r>
        <w:t>Street name</w:t>
      </w:r>
    </w:p>
    <w:p w:rsidR="00E97EEF" w:rsidRDefault="00E97EEF" w:rsidP="00E97EEF">
      <w:pPr>
        <w:pStyle w:val="ListParagraph"/>
        <w:numPr>
          <w:ilvl w:val="0"/>
          <w:numId w:val="1"/>
        </w:numPr>
      </w:pPr>
      <w:r>
        <w:t>Zip code</w:t>
      </w:r>
    </w:p>
    <w:p w:rsidR="00E97EEF" w:rsidRDefault="00E97EEF" w:rsidP="00E97EEF">
      <w:r>
        <w:t xml:space="preserve">In street names, there were so much </w:t>
      </w:r>
      <w:r w:rsidRPr="00FD45AC">
        <w:rPr>
          <w:noProof/>
        </w:rPr>
        <w:t>inconsiste</w:t>
      </w:r>
      <w:r w:rsidR="00FD45AC">
        <w:rPr>
          <w:noProof/>
        </w:rPr>
        <w:t>n</w:t>
      </w:r>
      <w:r w:rsidRPr="00FD45AC">
        <w:rPr>
          <w:noProof/>
        </w:rPr>
        <w:t>cies</w:t>
      </w:r>
      <w:r>
        <w:rPr>
          <w:noProof/>
        </w:rPr>
        <w:t xml:space="preserve"> as in few cases </w:t>
      </w:r>
      <w:r w:rsidRPr="00FD45AC">
        <w:rPr>
          <w:noProof/>
        </w:rPr>
        <w:t>abbrev</w:t>
      </w:r>
      <w:r w:rsidR="00FD45AC">
        <w:rPr>
          <w:noProof/>
        </w:rPr>
        <w:t>i</w:t>
      </w:r>
      <w:r w:rsidRPr="00FD45AC">
        <w:rPr>
          <w:noProof/>
        </w:rPr>
        <w:t>ations</w:t>
      </w:r>
      <w:r>
        <w:rPr>
          <w:noProof/>
        </w:rPr>
        <w:t xml:space="preserve"> were used and In some </w:t>
      </w:r>
      <w:r w:rsidRPr="00FD45AC">
        <w:rPr>
          <w:noProof/>
        </w:rPr>
        <w:t>cases</w:t>
      </w:r>
      <w:r w:rsidR="00FD45AC">
        <w:rPr>
          <w:noProof/>
        </w:rPr>
        <w:t>,</w:t>
      </w:r>
      <w:r>
        <w:rPr>
          <w:noProof/>
        </w:rPr>
        <w:t xml:space="preserve"> full names were given. In case of </w:t>
      </w:r>
      <w:r w:rsidRPr="00FD45AC">
        <w:rPr>
          <w:noProof/>
        </w:rPr>
        <w:t>zip</w:t>
      </w:r>
      <w:r w:rsidR="00FD45AC">
        <w:rPr>
          <w:noProof/>
        </w:rPr>
        <w:t xml:space="preserve"> </w:t>
      </w:r>
      <w:r w:rsidR="00FD45AC" w:rsidRPr="00FD45AC">
        <w:rPr>
          <w:noProof/>
        </w:rPr>
        <w:t>c</w:t>
      </w:r>
      <w:r w:rsidRPr="00FD45AC">
        <w:rPr>
          <w:noProof/>
        </w:rPr>
        <w:t>odes</w:t>
      </w:r>
      <w:r>
        <w:rPr>
          <w:noProof/>
        </w:rPr>
        <w:t xml:space="preserve">, there were also some </w:t>
      </w:r>
      <w:r w:rsidRPr="00FD45AC">
        <w:rPr>
          <w:noProof/>
        </w:rPr>
        <w:t>d</w:t>
      </w:r>
      <w:r w:rsidR="00FD45AC">
        <w:rPr>
          <w:noProof/>
        </w:rPr>
        <w:t>is</w:t>
      </w:r>
      <w:r w:rsidRPr="00FD45AC">
        <w:rPr>
          <w:noProof/>
        </w:rPr>
        <w:t>crepancies</w:t>
      </w:r>
      <w:r>
        <w:rPr>
          <w:noProof/>
        </w:rPr>
        <w:t xml:space="preserve"> such as had </w:t>
      </w:r>
      <w:r w:rsidRPr="00FD45AC">
        <w:rPr>
          <w:noProof/>
        </w:rPr>
        <w:t>the  extr</w:t>
      </w:r>
      <w:r w:rsidR="00FD45AC" w:rsidRPr="00FD45AC">
        <w:rPr>
          <w:noProof/>
        </w:rPr>
        <w:t>a</w:t>
      </w:r>
      <w:r>
        <w:rPr>
          <w:noProof/>
        </w:rPr>
        <w:t xml:space="preserve"> </w:t>
      </w:r>
      <w:r w:rsidRPr="00FD45AC">
        <w:rPr>
          <w:noProof/>
        </w:rPr>
        <w:t>four</w:t>
      </w:r>
      <w:r w:rsidR="00FD45AC">
        <w:rPr>
          <w:noProof/>
        </w:rPr>
        <w:t>-</w:t>
      </w:r>
      <w:r w:rsidRPr="00FD45AC">
        <w:rPr>
          <w:noProof/>
        </w:rPr>
        <w:t>digit</w:t>
      </w:r>
      <w:r>
        <w:rPr>
          <w:noProof/>
        </w:rPr>
        <w:t xml:space="preserve"> number or even in one instance state </w:t>
      </w:r>
      <w:r w:rsidRPr="004B5247">
        <w:rPr>
          <w:noProof/>
        </w:rPr>
        <w:t>name  was</w:t>
      </w:r>
      <w:r>
        <w:rPr>
          <w:noProof/>
        </w:rPr>
        <w:t xml:space="preserve"> </w:t>
      </w:r>
      <w:r w:rsidRPr="00FD45AC">
        <w:rPr>
          <w:noProof/>
        </w:rPr>
        <w:t>wr</w:t>
      </w:r>
      <w:r w:rsidR="00FD45AC">
        <w:rPr>
          <w:noProof/>
        </w:rPr>
        <w:t>it</w:t>
      </w:r>
      <w:r w:rsidRPr="00FD45AC">
        <w:rPr>
          <w:noProof/>
        </w:rPr>
        <w:t>ten</w:t>
      </w:r>
      <w:r>
        <w:rPr>
          <w:noProof/>
        </w:rPr>
        <w:t xml:space="preserve"> before the zip code. </w:t>
      </w:r>
    </w:p>
    <w:p w:rsidR="00ED6052" w:rsidRDefault="00ED6052" w:rsidP="00ED6052">
      <w:r>
        <w:t>'Adams': {'Adams St'},</w:t>
      </w:r>
    </w:p>
    <w:p w:rsidR="00ED6052" w:rsidRDefault="00ED6052" w:rsidP="00ED6052">
      <w:r>
        <w:t xml:space="preserve">             'Amity': {'Amity Street'},</w:t>
      </w:r>
    </w:p>
    <w:p w:rsidR="00ED6052" w:rsidRDefault="00ED6052" w:rsidP="00ED6052">
      <w:r>
        <w:t xml:space="preserve">             'Baldwin': {'Baldwin Avenue'},</w:t>
      </w:r>
    </w:p>
    <w:p w:rsidR="00ED6052" w:rsidRDefault="00ED6052" w:rsidP="00ED6052">
      <w:r>
        <w:t xml:space="preserve">             'Barrow': {'Barrow Street'},</w:t>
      </w:r>
    </w:p>
    <w:p w:rsidR="00496E53" w:rsidRDefault="00496E53" w:rsidP="00ED6052"/>
    <w:p w:rsidR="00496E53" w:rsidRDefault="00496E53" w:rsidP="00ED6052"/>
    <w:p w:rsidR="00496E53" w:rsidRDefault="00E97EEF" w:rsidP="00ED6052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ata </w:t>
      </w:r>
      <w:r w:rsidRPr="00E97EEF">
        <w:rPr>
          <w:b/>
          <w:sz w:val="28"/>
          <w:szCs w:val="28"/>
        </w:rPr>
        <w:t>Overview</w:t>
      </w:r>
    </w:p>
    <w:p w:rsidR="00E97EEF" w:rsidRDefault="00E97EEF" w:rsidP="00E97EEF">
      <w:pPr>
        <w:pStyle w:val="ListParagraph"/>
        <w:numPr>
          <w:ilvl w:val="0"/>
          <w:numId w:val="3"/>
        </w:numPr>
      </w:pPr>
      <w:proofErr w:type="spellStart"/>
      <w:r>
        <w:t>Map.osm</w:t>
      </w:r>
      <w:proofErr w:type="spellEnd"/>
      <w:r>
        <w:t xml:space="preserve">          </w:t>
      </w:r>
      <w:r w:rsidR="00510DC0">
        <w:t xml:space="preserve">   </w:t>
      </w:r>
      <w:r>
        <w:t xml:space="preserve"> </w:t>
      </w:r>
      <w:r w:rsidR="00510DC0">
        <w:t>80.1</w:t>
      </w:r>
      <w:r>
        <w:t xml:space="preserve"> MB</w:t>
      </w:r>
    </w:p>
    <w:p w:rsidR="00E97EEF" w:rsidRDefault="00E97EEF" w:rsidP="00E97EEF">
      <w:pPr>
        <w:pStyle w:val="ListParagraph"/>
        <w:numPr>
          <w:ilvl w:val="0"/>
          <w:numId w:val="3"/>
        </w:numPr>
      </w:pPr>
      <w:proofErr w:type="spellStart"/>
      <w:r>
        <w:t>map.db</w:t>
      </w:r>
      <w:proofErr w:type="spellEnd"/>
      <w:r>
        <w:t xml:space="preserve">              </w:t>
      </w:r>
      <w:r w:rsidR="00510DC0">
        <w:t xml:space="preserve">   </w:t>
      </w:r>
      <w:r>
        <w:t>76</w:t>
      </w:r>
      <w:r>
        <w:t xml:space="preserve"> MB</w:t>
      </w:r>
    </w:p>
    <w:p w:rsidR="00510DC0" w:rsidRDefault="00E97EEF" w:rsidP="00E97EEF">
      <w:pPr>
        <w:pStyle w:val="ListParagraph"/>
        <w:numPr>
          <w:ilvl w:val="0"/>
          <w:numId w:val="3"/>
        </w:numPr>
      </w:pPr>
      <w:r>
        <w:t xml:space="preserve">nodes.csv          </w:t>
      </w:r>
      <w:r w:rsidR="00510DC0">
        <w:t xml:space="preserve">   </w:t>
      </w:r>
      <w:r>
        <w:t>39.</w:t>
      </w:r>
      <w:r w:rsidR="00510DC0">
        <w:t>1</w:t>
      </w:r>
      <w:r>
        <w:t xml:space="preserve"> MB</w:t>
      </w:r>
    </w:p>
    <w:p w:rsidR="00E97EEF" w:rsidRDefault="00510DC0" w:rsidP="00510DC0">
      <w:pPr>
        <w:pStyle w:val="ListParagraph"/>
        <w:numPr>
          <w:ilvl w:val="0"/>
          <w:numId w:val="3"/>
        </w:numPr>
      </w:pPr>
      <w:r>
        <w:t>nodes_tags.csv    1.156 MB</w:t>
      </w:r>
      <w:r w:rsidR="00E97EEF">
        <w:t xml:space="preserve"> </w:t>
      </w:r>
    </w:p>
    <w:p w:rsidR="00510DC0" w:rsidRDefault="00510DC0" w:rsidP="00510DC0">
      <w:pPr>
        <w:pStyle w:val="ListParagraph"/>
        <w:numPr>
          <w:ilvl w:val="0"/>
          <w:numId w:val="3"/>
        </w:numPr>
      </w:pPr>
      <w:r>
        <w:t xml:space="preserve">ways.csv               </w:t>
      </w:r>
      <w:r>
        <w:t>4.7</w:t>
      </w:r>
      <w:r>
        <w:t xml:space="preserve"> MB</w:t>
      </w:r>
    </w:p>
    <w:p w:rsidR="00E97EEF" w:rsidRDefault="00E97EEF" w:rsidP="00E97EEF">
      <w:pPr>
        <w:pStyle w:val="ListParagraph"/>
        <w:numPr>
          <w:ilvl w:val="0"/>
          <w:numId w:val="3"/>
        </w:numPr>
      </w:pPr>
      <w:r>
        <w:t xml:space="preserve">ways_nodes.csv </w:t>
      </w:r>
      <w:r w:rsidR="00510DC0">
        <w:t xml:space="preserve"> 12.08</w:t>
      </w:r>
      <w:r>
        <w:t xml:space="preserve"> MB</w:t>
      </w:r>
    </w:p>
    <w:p w:rsidR="00E97EEF" w:rsidRDefault="00E97EEF" w:rsidP="00FA414F">
      <w:pPr>
        <w:pStyle w:val="ListParagraph"/>
        <w:numPr>
          <w:ilvl w:val="0"/>
          <w:numId w:val="3"/>
        </w:numPr>
      </w:pPr>
      <w:r>
        <w:t>ways_tags.csv</w:t>
      </w:r>
      <w:r w:rsidR="00510DC0">
        <w:t xml:space="preserve">      5.9</w:t>
      </w:r>
      <w:r>
        <w:t xml:space="preserve"> MB </w:t>
      </w:r>
    </w:p>
    <w:p w:rsidR="00E97EEF" w:rsidRDefault="00E97EEF" w:rsidP="00E97EEF">
      <w:pPr>
        <w:pStyle w:val="ListParagraph"/>
        <w:numPr>
          <w:ilvl w:val="0"/>
          <w:numId w:val="3"/>
        </w:numPr>
      </w:pPr>
      <w:proofErr w:type="spellStart"/>
      <w:r>
        <w:t>sample.osm</w:t>
      </w:r>
      <w:proofErr w:type="spellEnd"/>
      <w:r>
        <w:t xml:space="preserve"> </w:t>
      </w:r>
      <w:r w:rsidR="00510DC0">
        <w:t xml:space="preserve">        </w:t>
      </w:r>
      <w:r w:rsidR="00FA414F">
        <w:t>1.5</w:t>
      </w:r>
      <w:r>
        <w:t xml:space="preserve"> MB</w:t>
      </w:r>
    </w:p>
    <w:p w:rsidR="00FA414F" w:rsidRDefault="00FA414F" w:rsidP="00FA414F"/>
    <w:p w:rsidR="00FA414F" w:rsidRDefault="00FA414F" w:rsidP="00FA414F">
      <w:r w:rsidRPr="00FA414F">
        <w:rPr>
          <w:b/>
        </w:rPr>
        <w:t>Number of nodes</w:t>
      </w:r>
      <w:r>
        <w:t xml:space="preserve">: </w:t>
      </w:r>
    </w:p>
    <w:p w:rsidR="00FA414F" w:rsidRDefault="00FA414F" w:rsidP="00FA414F">
      <w:proofErr w:type="spellStart"/>
      <w:proofErr w:type="gramStart"/>
      <w:r>
        <w:t>sqlite</w:t>
      </w:r>
      <w:proofErr w:type="spellEnd"/>
      <w:proofErr w:type="gramEnd"/>
      <w:r>
        <w:t>&gt; SELECT COUNT(*) FROM nodes;</w:t>
      </w:r>
    </w:p>
    <w:p w:rsidR="005155D8" w:rsidRDefault="005155D8" w:rsidP="00FA414F">
      <w:r w:rsidRPr="005155D8">
        <w:t>685802</w:t>
      </w:r>
    </w:p>
    <w:p w:rsidR="00FA414F" w:rsidRDefault="00FA414F" w:rsidP="00FA414F"/>
    <w:p w:rsidR="004B1605" w:rsidRDefault="00FA414F" w:rsidP="00FA414F">
      <w:r w:rsidRPr="00FD3D29">
        <w:rPr>
          <w:b/>
          <w:noProof/>
        </w:rPr>
        <w:t>Number</w:t>
      </w:r>
      <w:r w:rsidRPr="004B1605">
        <w:rPr>
          <w:b/>
        </w:rPr>
        <w:t xml:space="preserve"> of ways</w:t>
      </w:r>
      <w:r>
        <w:t xml:space="preserve">: </w:t>
      </w:r>
    </w:p>
    <w:p w:rsidR="00FA414F" w:rsidRDefault="00FA414F" w:rsidP="00FA414F">
      <w:proofErr w:type="spellStart"/>
      <w:proofErr w:type="gramStart"/>
      <w:r>
        <w:t>sqlite</w:t>
      </w:r>
      <w:proofErr w:type="spellEnd"/>
      <w:proofErr w:type="gramEnd"/>
      <w:r>
        <w:t>&gt; SELECT COUNT(*) FROM ways;</w:t>
      </w:r>
    </w:p>
    <w:p w:rsidR="005155D8" w:rsidRDefault="005155D8" w:rsidP="00FA414F">
      <w:r w:rsidRPr="005155D8">
        <w:t>115344</w:t>
      </w:r>
    </w:p>
    <w:p w:rsidR="00FA414F" w:rsidRDefault="00FA414F" w:rsidP="00FA414F"/>
    <w:p w:rsidR="00FA414F" w:rsidRPr="00401D82" w:rsidRDefault="00401D82" w:rsidP="00FA414F">
      <w:pPr>
        <w:rPr>
          <w:b/>
        </w:rPr>
      </w:pPr>
      <w:r>
        <w:rPr>
          <w:b/>
        </w:rPr>
        <w:lastRenderedPageBreak/>
        <w:t>Number of unique user</w:t>
      </w:r>
      <w:r w:rsidR="00FA414F" w:rsidRPr="00401D82">
        <w:rPr>
          <w:b/>
        </w:rPr>
        <w:t>:</w:t>
      </w:r>
    </w:p>
    <w:p w:rsidR="00FA414F" w:rsidRDefault="00FA414F" w:rsidP="00FA414F">
      <w:proofErr w:type="spellStart"/>
      <w:proofErr w:type="gramStart"/>
      <w:r>
        <w:t>sqlite</w:t>
      </w:r>
      <w:proofErr w:type="spellEnd"/>
      <w:proofErr w:type="gramEnd"/>
      <w:r>
        <w:t>&gt; SELECT COUNT(DISTINCT(</w:t>
      </w:r>
      <w:proofErr w:type="spellStart"/>
      <w:r>
        <w:t>a.uid</w:t>
      </w:r>
      <w:proofErr w:type="spellEnd"/>
      <w:r>
        <w:t>)) FROM (SELECT DISTINCT(</w:t>
      </w:r>
      <w:proofErr w:type="spellStart"/>
      <w:r>
        <w:t>uid</w:t>
      </w:r>
      <w:proofErr w:type="spellEnd"/>
      <w:r>
        <w:t>) FROM ways UNION ALL SELECT DISTINCT(</w:t>
      </w:r>
      <w:proofErr w:type="spellStart"/>
      <w:r>
        <w:t>uid</w:t>
      </w:r>
      <w:proofErr w:type="spellEnd"/>
      <w:r>
        <w:t>) FROM nodes) as a;</w:t>
      </w:r>
    </w:p>
    <w:p w:rsidR="00FA414F" w:rsidRDefault="005155D8" w:rsidP="00FA414F">
      <w:r>
        <w:t>711</w:t>
      </w:r>
    </w:p>
    <w:p w:rsidR="00940904" w:rsidRPr="00940904" w:rsidRDefault="00940904" w:rsidP="00940904">
      <w:pPr>
        <w:spacing w:before="360" w:after="240" w:line="240" w:lineRule="auto"/>
        <w:outlineLvl w:val="3"/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  <w:r w:rsidRPr="00940904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Top 10 contributing users</w:t>
      </w:r>
    </w:p>
    <w:p w:rsidR="00940904" w:rsidRDefault="00940904" w:rsidP="00940904">
      <w:proofErr w:type="spellStart"/>
      <w:proofErr w:type="gramStart"/>
      <w:r w:rsidRPr="00940904">
        <w:t>sqlite</w:t>
      </w:r>
      <w:proofErr w:type="spellEnd"/>
      <w:proofErr w:type="gramEnd"/>
      <w:r w:rsidRPr="00940904">
        <w:t xml:space="preserve">&gt; SELECT </w:t>
      </w:r>
      <w:proofErr w:type="spellStart"/>
      <w:r w:rsidRPr="00940904">
        <w:t>e.user</w:t>
      </w:r>
      <w:proofErr w:type="spellEnd"/>
      <w:r w:rsidRPr="00940904">
        <w:t xml:space="preserve">, COUNT(*) as </w:t>
      </w:r>
      <w:proofErr w:type="spellStart"/>
      <w:r w:rsidRPr="00940904">
        <w:t>num</w:t>
      </w:r>
      <w:proofErr w:type="spellEnd"/>
      <w:r w:rsidRPr="00940904">
        <w:t xml:space="preserve"> FROM (SELECT user FROM nodes UNION ALL SELECT user FROM ways) e GROUP BY </w:t>
      </w:r>
      <w:proofErr w:type="spellStart"/>
      <w:r w:rsidRPr="00940904">
        <w:t>e.user</w:t>
      </w:r>
      <w:proofErr w:type="spellEnd"/>
      <w:r w:rsidRPr="00940904">
        <w:t xml:space="preserve"> ORDER BY </w:t>
      </w:r>
      <w:proofErr w:type="spellStart"/>
      <w:r w:rsidRPr="00940904">
        <w:t>num</w:t>
      </w:r>
      <w:proofErr w:type="spellEnd"/>
      <w:r w:rsidRPr="00940904">
        <w:t xml:space="preserve"> DESC LIMIT 10;</w:t>
      </w:r>
    </w:p>
    <w:p w:rsidR="00940904" w:rsidRDefault="00940904" w:rsidP="00940904">
      <w:r>
        <w:t>b'minewman'|52181</w:t>
      </w:r>
    </w:p>
    <w:p w:rsidR="00940904" w:rsidRDefault="00940904" w:rsidP="00940904">
      <w:r>
        <w:t>b'Valustaides'|13730</w:t>
      </w:r>
    </w:p>
    <w:p w:rsidR="00940904" w:rsidRDefault="00940904" w:rsidP="00940904">
      <w:r>
        <w:t>b'robgeb'|9964</w:t>
      </w:r>
    </w:p>
    <w:p w:rsidR="00940904" w:rsidRDefault="00940904" w:rsidP="00940904">
      <w:r>
        <w:t>b'peace2'|7750</w:t>
      </w:r>
    </w:p>
    <w:p w:rsidR="00940904" w:rsidRDefault="00940904" w:rsidP="00940904">
      <w:r>
        <w:t>b'OceanVortex'|7166</w:t>
      </w:r>
    </w:p>
    <w:p w:rsidR="00940904" w:rsidRDefault="00940904" w:rsidP="00940904">
      <w:r>
        <w:t>b'ingalls'|7146</w:t>
      </w:r>
    </w:p>
    <w:p w:rsidR="00940904" w:rsidRDefault="00940904" w:rsidP="00940904">
      <w:r>
        <w:t>b'3yoda'|6286</w:t>
      </w:r>
    </w:p>
    <w:p w:rsidR="00940904" w:rsidRDefault="00940904" w:rsidP="00940904">
      <w:r>
        <w:t>b'choess'|5900</w:t>
      </w:r>
    </w:p>
    <w:p w:rsidR="00940904" w:rsidRDefault="00940904" w:rsidP="00FA414F"/>
    <w:p w:rsidR="00FA414F" w:rsidRPr="00401D82" w:rsidRDefault="00FA414F" w:rsidP="00FA414F">
      <w:pPr>
        <w:rPr>
          <w:b/>
        </w:rPr>
      </w:pPr>
      <w:r w:rsidRPr="005A05A8">
        <w:rPr>
          <w:b/>
          <w:noProof/>
        </w:rPr>
        <w:t>Number</w:t>
      </w:r>
      <w:r w:rsidRPr="00401D82">
        <w:rPr>
          <w:b/>
        </w:rPr>
        <w:t xml:space="preserve"> of Starbucks Coffee Shops:</w:t>
      </w:r>
    </w:p>
    <w:p w:rsidR="00FA414F" w:rsidRDefault="00FA414F" w:rsidP="00FA414F">
      <w:proofErr w:type="spellStart"/>
      <w:proofErr w:type="gramStart"/>
      <w:r>
        <w:t>sqlite</w:t>
      </w:r>
      <w:proofErr w:type="spellEnd"/>
      <w:proofErr w:type="gramEnd"/>
      <w:r>
        <w:t xml:space="preserve">&gt; </w:t>
      </w:r>
      <w:r w:rsidR="005155D8" w:rsidRPr="005155D8">
        <w:t xml:space="preserve">SELECT COUNT(*) FROM </w:t>
      </w:r>
      <w:proofErr w:type="spellStart"/>
      <w:r w:rsidR="005155D8" w:rsidRPr="005155D8">
        <w:t>nodes_tags</w:t>
      </w:r>
      <w:proofErr w:type="spellEnd"/>
      <w:r w:rsidR="005155D8" w:rsidRPr="005155D8">
        <w:t xml:space="preserve"> WHERE value LIKE '%</w:t>
      </w:r>
      <w:bookmarkStart w:id="0" w:name="_GoBack"/>
      <w:r w:rsidR="005155D8" w:rsidRPr="005155D8">
        <w:t>Starbucks</w:t>
      </w:r>
      <w:bookmarkEnd w:id="0"/>
      <w:r w:rsidR="005155D8" w:rsidRPr="005155D8">
        <w:t>%';</w:t>
      </w:r>
    </w:p>
    <w:p w:rsidR="005155D8" w:rsidRDefault="005155D8" w:rsidP="00FA414F">
      <w:r>
        <w:t>18</w:t>
      </w:r>
    </w:p>
    <w:p w:rsidR="00FA414F" w:rsidRDefault="00FA414F" w:rsidP="00FA414F"/>
    <w:p w:rsidR="00B10571" w:rsidRPr="00B10571" w:rsidRDefault="00B10571" w:rsidP="00B10571">
      <w:pPr>
        <w:rPr>
          <w:b/>
        </w:rPr>
      </w:pPr>
      <w:r w:rsidRPr="00B10571">
        <w:rPr>
          <w:b/>
        </w:rPr>
        <w:t>Restaurants</w:t>
      </w:r>
    </w:p>
    <w:p w:rsidR="00B10571" w:rsidRDefault="00B10571" w:rsidP="00B10571">
      <w:proofErr w:type="spellStart"/>
      <w:proofErr w:type="gramStart"/>
      <w:r>
        <w:t>sqlite</w:t>
      </w:r>
      <w:proofErr w:type="spellEnd"/>
      <w:proofErr w:type="gramEnd"/>
      <w:r>
        <w:t xml:space="preserve">&gt; SELECT COUNT(*) FROM </w:t>
      </w:r>
      <w:proofErr w:type="spellStart"/>
      <w:r>
        <w:t>nodes_tags</w:t>
      </w:r>
      <w:proofErr w:type="spellEnd"/>
      <w:r>
        <w:t xml:space="preserve"> WHERE value LIKE '%Restaurant%';</w:t>
      </w:r>
    </w:p>
    <w:p w:rsidR="00252B9F" w:rsidRDefault="00B10571" w:rsidP="00B10571">
      <w:r>
        <w:t>189</w:t>
      </w:r>
    </w:p>
    <w:p w:rsidR="00940904" w:rsidRDefault="00940904" w:rsidP="00B10571"/>
    <w:p w:rsidR="00496E53" w:rsidRPr="00496E53" w:rsidRDefault="00496E53" w:rsidP="00496E53">
      <w:pPr>
        <w:rPr>
          <w:b/>
          <w:sz w:val="28"/>
          <w:szCs w:val="28"/>
        </w:rPr>
      </w:pPr>
      <w:r w:rsidRPr="00496E53">
        <w:rPr>
          <w:b/>
          <w:sz w:val="28"/>
          <w:szCs w:val="28"/>
        </w:rPr>
        <w:t>Additional Ideas</w:t>
      </w:r>
    </w:p>
    <w:p w:rsidR="00496E53" w:rsidRDefault="00496E53" w:rsidP="00496E53"/>
    <w:p w:rsidR="00496E53" w:rsidRDefault="00496E53" w:rsidP="00496E53">
      <w:r>
        <w:t xml:space="preserve">From my analysis, there is a lot of data for </w:t>
      </w:r>
      <w:r>
        <w:rPr>
          <w:noProof/>
        </w:rPr>
        <w:t>J</w:t>
      </w:r>
      <w:r w:rsidRPr="00496E53">
        <w:rPr>
          <w:noProof/>
        </w:rPr>
        <w:t>ersey</w:t>
      </w:r>
      <w:r>
        <w:t xml:space="preserve"> City that is </w:t>
      </w:r>
      <w:r w:rsidRPr="00496E53">
        <w:rPr>
          <w:noProof/>
        </w:rPr>
        <w:t>m</w:t>
      </w:r>
      <w:r>
        <w:rPr>
          <w:noProof/>
        </w:rPr>
        <w:t>i</w:t>
      </w:r>
      <w:r w:rsidRPr="00496E53">
        <w:rPr>
          <w:noProof/>
        </w:rPr>
        <w:t>ssing</w:t>
      </w:r>
      <w:r>
        <w:t xml:space="preserve">. There are several more locations of restaurants, cafes, </w:t>
      </w:r>
      <w:r w:rsidRPr="00496E53">
        <w:rPr>
          <w:noProof/>
        </w:rPr>
        <w:t>and</w:t>
      </w:r>
      <w:r>
        <w:t xml:space="preserve"> shops which are not included in the OSM.</w:t>
      </w:r>
      <w:r w:rsidR="00FD45AC">
        <w:t xml:space="preserve"> </w:t>
      </w:r>
    </w:p>
    <w:p w:rsidR="00496E53" w:rsidRDefault="00496E53" w:rsidP="00496E53"/>
    <w:p w:rsidR="00496E53" w:rsidRDefault="00496E53" w:rsidP="00496E53">
      <w:r>
        <w:lastRenderedPageBreak/>
        <w:t xml:space="preserve">The problem can </w:t>
      </w:r>
      <w:r w:rsidR="00401D82">
        <w:t>be solved</w:t>
      </w:r>
      <w:r>
        <w:t xml:space="preserve"> in two ways:</w:t>
      </w:r>
    </w:p>
    <w:p w:rsidR="00496E53" w:rsidRDefault="00496E53" w:rsidP="00FD45AC">
      <w:pPr>
        <w:jc w:val="both"/>
      </w:pPr>
    </w:p>
    <w:p w:rsidR="00496E53" w:rsidRDefault="00496E53" w:rsidP="00FD45AC">
      <w:pPr>
        <w:pStyle w:val="ListParagraph"/>
        <w:numPr>
          <w:ilvl w:val="0"/>
          <w:numId w:val="4"/>
        </w:numPr>
        <w:jc w:val="both"/>
      </w:pPr>
      <w:r>
        <w:t xml:space="preserve">Encouraging the local people to post </w:t>
      </w:r>
      <w:r w:rsidRPr="00496E53">
        <w:rPr>
          <w:noProof/>
        </w:rPr>
        <w:t>th</w:t>
      </w:r>
      <w:r>
        <w:rPr>
          <w:noProof/>
        </w:rPr>
        <w:t>ei</w:t>
      </w:r>
      <w:r w:rsidRPr="00496E53">
        <w:rPr>
          <w:noProof/>
        </w:rPr>
        <w:t>r</w:t>
      </w:r>
      <w:r>
        <w:t xml:space="preserve"> business and </w:t>
      </w:r>
      <w:r w:rsidRPr="00496E53">
        <w:rPr>
          <w:noProof/>
        </w:rPr>
        <w:t>surroundings on</w:t>
      </w:r>
      <w:r>
        <w:t xml:space="preserve"> the OSM.</w:t>
      </w:r>
      <w:r w:rsidR="00FD45AC">
        <w:t xml:space="preserve"> They should also add the data for tourist spots or locations. </w:t>
      </w:r>
      <w:r w:rsidR="00FD45AC" w:rsidRPr="00FD45AC">
        <w:rPr>
          <w:noProof/>
        </w:rPr>
        <w:t>Currently</w:t>
      </w:r>
      <w:r w:rsidR="00FD45AC">
        <w:rPr>
          <w:noProof/>
        </w:rPr>
        <w:t>,</w:t>
      </w:r>
      <w:r w:rsidR="00FD45AC">
        <w:t xml:space="preserve"> it does not have any data to address this.</w:t>
      </w:r>
    </w:p>
    <w:p w:rsidR="00FD45AC" w:rsidRDefault="00FD45AC" w:rsidP="00FD45AC">
      <w:pPr>
        <w:ind w:left="360"/>
        <w:jc w:val="both"/>
      </w:pPr>
      <w:r>
        <w:t xml:space="preserve"> </w:t>
      </w:r>
      <w:r>
        <w:tab/>
        <w:t xml:space="preserve"> </w:t>
      </w:r>
      <w:proofErr w:type="spellStart"/>
      <w:r>
        <w:t>Sqlite</w:t>
      </w:r>
      <w:proofErr w:type="spellEnd"/>
      <w:r>
        <w:t>&gt;</w:t>
      </w:r>
      <w:r>
        <w:t xml:space="preserve">SELECT </w:t>
      </w:r>
      <w:proofErr w:type="gramStart"/>
      <w:r>
        <w:t>COUNT(</w:t>
      </w:r>
      <w:proofErr w:type="gramEnd"/>
      <w:r>
        <w:t xml:space="preserve">*) FROM </w:t>
      </w:r>
      <w:proofErr w:type="spellStart"/>
      <w:r>
        <w:t>nodes_tags</w:t>
      </w:r>
      <w:proofErr w:type="spellEnd"/>
      <w:r>
        <w:t xml:space="preserve"> WHERE value LIKE '%tourist spots %';</w:t>
      </w:r>
    </w:p>
    <w:p w:rsidR="00FD45AC" w:rsidRDefault="00FD45AC" w:rsidP="00FD45AC">
      <w:pPr>
        <w:pStyle w:val="ListParagraph"/>
        <w:jc w:val="both"/>
      </w:pPr>
      <w:r>
        <w:t>0</w:t>
      </w:r>
    </w:p>
    <w:p w:rsidR="00FD45AC" w:rsidRDefault="00FD45AC" w:rsidP="00FD45AC">
      <w:pPr>
        <w:ind w:left="720"/>
        <w:jc w:val="both"/>
      </w:pPr>
      <w:r>
        <w:t>When I ran this query, there were no results. So by adding more local data, the incoming tourists can be benefited from this.</w:t>
      </w:r>
    </w:p>
    <w:p w:rsidR="00FD45AC" w:rsidRDefault="00FD45AC" w:rsidP="00FD45AC">
      <w:pPr>
        <w:jc w:val="both"/>
      </w:pPr>
      <w:r>
        <w:t xml:space="preserve">      </w:t>
      </w:r>
      <w:r w:rsidR="00496E53">
        <w:t xml:space="preserve">2. Tourists should also be encouraged to enter the data </w:t>
      </w:r>
      <w:r w:rsidR="00496E53" w:rsidRPr="00496E53">
        <w:rPr>
          <w:noProof/>
        </w:rPr>
        <w:t>as they</w:t>
      </w:r>
      <w:r w:rsidR="00496E53">
        <w:t xml:space="preserve"> explore the city.</w:t>
      </w:r>
    </w:p>
    <w:p w:rsidR="00496E53" w:rsidRDefault="00FD45AC" w:rsidP="00FD45AC">
      <w:pPr>
        <w:jc w:val="both"/>
      </w:pPr>
      <w:r>
        <w:t xml:space="preserve">      </w:t>
      </w:r>
      <w:r w:rsidR="00496E53">
        <w:t xml:space="preserve">3. The data should be checked </w:t>
      </w:r>
      <w:r w:rsidR="00496E53" w:rsidRPr="00496E53">
        <w:rPr>
          <w:noProof/>
        </w:rPr>
        <w:t>volu</w:t>
      </w:r>
      <w:r w:rsidR="00496E53">
        <w:rPr>
          <w:noProof/>
        </w:rPr>
        <w:t>n</w:t>
      </w:r>
      <w:r w:rsidR="00496E53" w:rsidRPr="00496E53">
        <w:rPr>
          <w:noProof/>
        </w:rPr>
        <w:t>tarily</w:t>
      </w:r>
      <w:r w:rsidR="00496E53">
        <w:t xml:space="preserve"> and </w:t>
      </w:r>
      <w:r w:rsidR="00496E53" w:rsidRPr="00496E53">
        <w:rPr>
          <w:noProof/>
        </w:rPr>
        <w:t>per</w:t>
      </w:r>
      <w:r w:rsidR="00496E53">
        <w:rPr>
          <w:noProof/>
        </w:rPr>
        <w:t>i</w:t>
      </w:r>
      <w:r w:rsidR="00496E53" w:rsidRPr="00496E53">
        <w:rPr>
          <w:noProof/>
        </w:rPr>
        <w:t>odically</w:t>
      </w:r>
      <w:r w:rsidR="00496E53">
        <w:t xml:space="preserve"> to ensure that the data entered is </w:t>
      </w:r>
      <w:r w:rsidR="00496E53" w:rsidRPr="005A05A8">
        <w:rPr>
          <w:noProof/>
        </w:rPr>
        <w:t>accurate</w:t>
      </w:r>
      <w:r w:rsidRPr="005A05A8">
        <w:rPr>
          <w:noProof/>
        </w:rPr>
        <w:t xml:space="preserve"> and</w:t>
      </w:r>
      <w:r>
        <w:t xml:space="preserve"> complete.</w:t>
      </w:r>
    </w:p>
    <w:p w:rsidR="00496E53" w:rsidRDefault="00496E53" w:rsidP="00496E53"/>
    <w:p w:rsidR="00496E53" w:rsidRDefault="00496E53" w:rsidP="00496E53"/>
    <w:p w:rsidR="00496E53" w:rsidRPr="00496E53" w:rsidRDefault="00496E53" w:rsidP="00496E53">
      <w:pPr>
        <w:rPr>
          <w:b/>
          <w:sz w:val="28"/>
          <w:szCs w:val="28"/>
        </w:rPr>
      </w:pPr>
      <w:r w:rsidRPr="00496E53">
        <w:rPr>
          <w:b/>
          <w:sz w:val="28"/>
          <w:szCs w:val="28"/>
        </w:rPr>
        <w:t>Benefits and Anticipated Problems in Implementing the Improvement</w:t>
      </w:r>
    </w:p>
    <w:p w:rsidR="00496E53" w:rsidRDefault="00496E53" w:rsidP="00FD45AC">
      <w:pPr>
        <w:jc w:val="both"/>
      </w:pPr>
    </w:p>
    <w:p w:rsidR="00496E53" w:rsidRDefault="00496E53" w:rsidP="00FD45AC">
      <w:pPr>
        <w:jc w:val="both"/>
      </w:pPr>
      <w:r>
        <w:t xml:space="preserve">By </w:t>
      </w:r>
      <w:r w:rsidR="00401D82">
        <w:t>implementing</w:t>
      </w:r>
      <w:r>
        <w:t xml:space="preserve"> this, we can say that if more complete and accurate data will be published on the </w:t>
      </w:r>
      <w:r w:rsidRPr="00496E53">
        <w:rPr>
          <w:noProof/>
        </w:rPr>
        <w:t>Open</w:t>
      </w:r>
      <w:r>
        <w:rPr>
          <w:noProof/>
        </w:rPr>
        <w:t>S</w:t>
      </w:r>
      <w:r w:rsidRPr="00496E53">
        <w:rPr>
          <w:noProof/>
        </w:rPr>
        <w:t>treetMap</w:t>
      </w:r>
      <w:r>
        <w:t xml:space="preserve"> then more people will start using it. </w:t>
      </w:r>
    </w:p>
    <w:p w:rsidR="00496E53" w:rsidRDefault="00496E53" w:rsidP="00FD45AC">
      <w:pPr>
        <w:jc w:val="both"/>
      </w:pPr>
      <w:r>
        <w:t xml:space="preserve">If more people start using it, the contribution and publishing the </w:t>
      </w:r>
      <w:r w:rsidRPr="00496E53">
        <w:rPr>
          <w:noProof/>
        </w:rPr>
        <w:t>data will</w:t>
      </w:r>
      <w:r>
        <w:t xml:space="preserve"> also </w:t>
      </w:r>
      <w:r w:rsidRPr="00496E53">
        <w:rPr>
          <w:noProof/>
        </w:rPr>
        <w:t>increase.</w:t>
      </w:r>
      <w:r>
        <w:t xml:space="preserve"> Through </w:t>
      </w:r>
      <w:r w:rsidRPr="00496E53">
        <w:rPr>
          <w:noProof/>
        </w:rPr>
        <w:t>this</w:t>
      </w:r>
      <w:r>
        <w:rPr>
          <w:noProof/>
        </w:rPr>
        <w:t>,</w:t>
      </w:r>
      <w:r>
        <w:t xml:space="preserve"> we can ensure that the learning effect is properly utilized to improve the </w:t>
      </w:r>
      <w:r w:rsidRPr="00496E53">
        <w:rPr>
          <w:noProof/>
        </w:rPr>
        <w:t>Open</w:t>
      </w:r>
      <w:r>
        <w:rPr>
          <w:noProof/>
        </w:rPr>
        <w:t>S</w:t>
      </w:r>
      <w:r w:rsidRPr="00496E53">
        <w:rPr>
          <w:noProof/>
        </w:rPr>
        <w:t>treetMap</w:t>
      </w:r>
      <w:r>
        <w:t>.</w:t>
      </w:r>
    </w:p>
    <w:p w:rsidR="00496E53" w:rsidRDefault="00496E53" w:rsidP="00496E53"/>
    <w:p w:rsidR="00496E53" w:rsidRDefault="00496E53" w:rsidP="00496E53">
      <w:r>
        <w:t xml:space="preserve">The Problems can be that not </w:t>
      </w:r>
      <w:r w:rsidRPr="00496E53">
        <w:rPr>
          <w:noProof/>
        </w:rPr>
        <w:t>m</w:t>
      </w:r>
      <w:r>
        <w:rPr>
          <w:noProof/>
        </w:rPr>
        <w:t>any</w:t>
      </w:r>
      <w:r>
        <w:t xml:space="preserve"> people are aware of </w:t>
      </w:r>
      <w:r w:rsidRPr="00496E53">
        <w:rPr>
          <w:noProof/>
        </w:rPr>
        <w:t>Open</w:t>
      </w:r>
      <w:r>
        <w:rPr>
          <w:noProof/>
        </w:rPr>
        <w:t>S</w:t>
      </w:r>
      <w:r w:rsidRPr="00496E53">
        <w:rPr>
          <w:noProof/>
        </w:rPr>
        <w:t>treetMap</w:t>
      </w:r>
      <w:r>
        <w:t xml:space="preserve">. Common people mostly use services like Google or Apple maps which are highly accurate and popular. This lack of awareness leads to less contribution </w:t>
      </w:r>
      <w:r w:rsidRPr="00496E53">
        <w:rPr>
          <w:noProof/>
        </w:rPr>
        <w:t>bec</w:t>
      </w:r>
      <w:r>
        <w:rPr>
          <w:noProof/>
        </w:rPr>
        <w:t>au</w:t>
      </w:r>
      <w:r w:rsidRPr="00496E53">
        <w:rPr>
          <w:noProof/>
        </w:rPr>
        <w:t>se</w:t>
      </w:r>
      <w:r>
        <w:t xml:space="preserve"> of which it suffers the most.</w:t>
      </w:r>
    </w:p>
    <w:p w:rsidR="00ED6052" w:rsidRDefault="00ED6052" w:rsidP="00ED6052"/>
    <w:p w:rsidR="00ED6052" w:rsidRDefault="00ED6052" w:rsidP="005C7453"/>
    <w:p w:rsidR="005C7453" w:rsidRDefault="005C7453"/>
    <w:sectPr w:rsidR="005C74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F57229"/>
    <w:multiLevelType w:val="hybridMultilevel"/>
    <w:tmpl w:val="07104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6CE0A4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FB60D0"/>
    <w:multiLevelType w:val="hybridMultilevel"/>
    <w:tmpl w:val="31C0F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963D85"/>
    <w:multiLevelType w:val="hybridMultilevel"/>
    <w:tmpl w:val="A98AC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3D769A"/>
    <w:multiLevelType w:val="hybridMultilevel"/>
    <w:tmpl w:val="C8064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t7Q0MbcwNTEyNDBS0lEKTi0uzszPAykwqgUA0QqFJywAAAA="/>
  </w:docVars>
  <w:rsids>
    <w:rsidRoot w:val="005C7453"/>
    <w:rsid w:val="00252B9F"/>
    <w:rsid w:val="00401D82"/>
    <w:rsid w:val="00496E53"/>
    <w:rsid w:val="004B1605"/>
    <w:rsid w:val="004B5247"/>
    <w:rsid w:val="00510DC0"/>
    <w:rsid w:val="005155D8"/>
    <w:rsid w:val="005A05A8"/>
    <w:rsid w:val="005C7453"/>
    <w:rsid w:val="007365B6"/>
    <w:rsid w:val="00940904"/>
    <w:rsid w:val="00B10571"/>
    <w:rsid w:val="00E97EEF"/>
    <w:rsid w:val="00ED6052"/>
    <w:rsid w:val="00EF38A5"/>
    <w:rsid w:val="00FA414F"/>
    <w:rsid w:val="00FD3D29"/>
    <w:rsid w:val="00FD4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D0A64"/>
  <w15:chartTrackingRefBased/>
  <w15:docId w15:val="{E3C41443-C314-4909-A7FB-6E72760C5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4090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7EE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940904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09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0904"/>
    <w:rPr>
      <w:rFonts w:ascii="Courier New" w:eastAsia="Times New Roman" w:hAnsi="Courier New" w:cs="Courier New"/>
      <w:sz w:val="20"/>
      <w:szCs w:val="20"/>
    </w:rPr>
  </w:style>
  <w:style w:type="character" w:customStyle="1" w:styleId="pl-k">
    <w:name w:val="pl-k"/>
    <w:basedOn w:val="DefaultParagraphFont"/>
    <w:rsid w:val="00940904"/>
  </w:style>
  <w:style w:type="character" w:customStyle="1" w:styleId="pl-c1">
    <w:name w:val="pl-c1"/>
    <w:basedOn w:val="DefaultParagraphFont"/>
    <w:rsid w:val="009409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091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75950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4</Pages>
  <Words>550</Words>
  <Characters>31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 SHC</Company>
  <LinksUpToDate>false</LinksUpToDate>
  <CharactersWithSpaces>3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prakash0053 Jayprakash0053</dc:creator>
  <cp:keywords/>
  <dc:description/>
  <cp:lastModifiedBy>Jayprakash0053 Jayprakash0053</cp:lastModifiedBy>
  <cp:revision>16</cp:revision>
  <cp:lastPrinted>2018-03-15T03:14:00Z</cp:lastPrinted>
  <dcterms:created xsi:type="dcterms:W3CDTF">2018-03-13T01:27:00Z</dcterms:created>
  <dcterms:modified xsi:type="dcterms:W3CDTF">2018-03-15T03:24:00Z</dcterms:modified>
</cp:coreProperties>
</file>